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02E4A" w14:textId="03E94D2E" w:rsidR="008B07C6" w:rsidRPr="00411379" w:rsidRDefault="00BB1521" w:rsidP="00BB1521">
      <w:pPr>
        <w:jc w:val="left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411379">
        <w:rPr>
          <w:rFonts w:ascii="Times New Roman" w:hAnsi="Times New Roman" w:cs="Times New Roman"/>
          <w:b/>
          <w:bCs/>
          <w:sz w:val="32"/>
          <w:szCs w:val="32"/>
          <w:u w:val="single"/>
        </w:rPr>
        <w:t>Equations used in link budget calculations</w:t>
      </w:r>
    </w:p>
    <w:p w14:paraId="2B1A6F24" w14:textId="30268016" w:rsidR="00BB1521" w:rsidRPr="00BB1521" w:rsidRDefault="00BB1521" w:rsidP="00BB1521">
      <w:pPr>
        <w:jc w:val="left"/>
        <w:rPr>
          <w:rFonts w:ascii="Times New Roman" w:hAnsi="Times New Roman" w:cs="Times New Roman"/>
          <w:sz w:val="28"/>
          <w:szCs w:val="28"/>
        </w:rPr>
      </w:pPr>
    </w:p>
    <w:p w14:paraId="500C94D2" w14:textId="1FC194C6" w:rsidR="00BB1521" w:rsidRPr="00BB1521" w:rsidRDefault="00BB1521" w:rsidP="00BB1521">
      <w:pPr>
        <w:jc w:val="left"/>
        <w:rPr>
          <w:rFonts w:ascii="Times New Roman" w:hAnsi="Times New Roman" w:cs="Times New Roman"/>
          <w:sz w:val="28"/>
          <w:szCs w:val="28"/>
        </w:rPr>
      </w:pPr>
      <w:r w:rsidRPr="00BB1521">
        <w:rPr>
          <w:rFonts w:ascii="Times New Roman" w:hAnsi="Times New Roman" w:cs="Times New Roman"/>
          <w:sz w:val="28"/>
          <w:szCs w:val="28"/>
        </w:rPr>
        <w:t>Wavelength of transmitted signal:</w:t>
      </w:r>
    </w:p>
    <w:p w14:paraId="1945B91E" w14:textId="60753DEE" w:rsidR="00BB1521" w:rsidRDefault="00BB1521" w:rsidP="00BB1521">
      <w:pPr>
        <w:rPr>
          <w:rFonts w:ascii="Times New Roman" w:hAnsi="Times New Roman" w:cs="Times New Roman"/>
          <w:sz w:val="28"/>
          <w:szCs w:val="28"/>
        </w:rPr>
      </w:pPr>
      <w:r w:rsidRPr="00BB152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B930CBD" wp14:editId="460FA664">
            <wp:extent cx="2125980" cy="448965"/>
            <wp:effectExtent l="0" t="0" r="762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9457" cy="451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5B0AD" w14:textId="45EC60E8" w:rsidR="00BB1521" w:rsidRDefault="00BB1521" w:rsidP="00BB1521">
      <w:pPr>
        <w:rPr>
          <w:rFonts w:ascii="Times New Roman" w:hAnsi="Times New Roman" w:cs="Times New Roman"/>
          <w:sz w:val="28"/>
          <w:szCs w:val="28"/>
        </w:rPr>
      </w:pPr>
    </w:p>
    <w:p w14:paraId="184E87DD" w14:textId="44CCE7E6" w:rsidR="00BB1521" w:rsidRDefault="00BB1521" w:rsidP="00BB1521">
      <w:pPr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ransmitted Power in dBm (Effective power) (EIRP):</w:t>
      </w:r>
    </w:p>
    <w:p w14:paraId="0BF07AC6" w14:textId="130C662B" w:rsidR="00BB1521" w:rsidRDefault="00BB1521" w:rsidP="00BB152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6795186" wp14:editId="6993B03E">
            <wp:extent cx="2225040" cy="292467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2428" cy="298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837AA" w14:textId="1C3E265C" w:rsidR="00BB1521" w:rsidRDefault="00BB1521" w:rsidP="00BB1521">
      <w:pPr>
        <w:rPr>
          <w:rFonts w:ascii="Times New Roman" w:hAnsi="Times New Roman" w:cs="Times New Roman"/>
          <w:sz w:val="28"/>
          <w:szCs w:val="28"/>
        </w:rPr>
      </w:pPr>
    </w:p>
    <w:p w14:paraId="1752643A" w14:textId="2842A365" w:rsidR="00BB1521" w:rsidRDefault="00BB1521" w:rsidP="00BB1521">
      <w:pPr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th Loss (Free space loss):</w:t>
      </w:r>
    </w:p>
    <w:p w14:paraId="1F8330AF" w14:textId="61DD2FEF" w:rsidR="00BB1521" w:rsidRDefault="00BB1521" w:rsidP="00BB1521">
      <w:pPr>
        <w:rPr>
          <w:rFonts w:ascii="Times New Roman" w:hAnsi="Times New Roman" w:cs="Times New Roman"/>
          <w:sz w:val="28"/>
          <w:szCs w:val="28"/>
        </w:rPr>
      </w:pPr>
      <w:r w:rsidRPr="00BB1521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FC3958D" wp14:editId="7F04168B">
            <wp:extent cx="3985260" cy="224436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4584" cy="237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4D5DD" w14:textId="477B926F" w:rsidR="00BB1521" w:rsidRDefault="00BB1521" w:rsidP="00BB1521">
      <w:pPr>
        <w:rPr>
          <w:rFonts w:ascii="Times New Roman" w:hAnsi="Times New Roman" w:cs="Times New Roman"/>
          <w:sz w:val="28"/>
          <w:szCs w:val="28"/>
        </w:rPr>
      </w:pPr>
    </w:p>
    <w:p w14:paraId="6AAD8842" w14:textId="56EAE095" w:rsidR="00BB1521" w:rsidRDefault="00BB1521" w:rsidP="00BB1521">
      <w:pPr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ower received at the output:</w:t>
      </w:r>
    </w:p>
    <w:p w14:paraId="0BB69790" w14:textId="36370E99" w:rsidR="00BB1521" w:rsidRPr="00BB1521" w:rsidRDefault="00BB1521" w:rsidP="00BB1521">
      <w:pPr>
        <w:rPr>
          <w:rFonts w:ascii="Times New Roman" w:hAnsi="Times New Roman" w:cs="Times New Roman"/>
          <w:sz w:val="28"/>
          <w:szCs w:val="28"/>
        </w:rPr>
      </w:pPr>
      <w:r w:rsidRPr="00BB1521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937DB78" wp14:editId="4E1E5166">
            <wp:extent cx="1455420" cy="207917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3295" cy="211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B1521" w:rsidRPr="00BB15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DU1NTQ3MDIxMjZR0lEKTi0uzszPAykwrAUA8PvmdiwAAAA="/>
  </w:docVars>
  <w:rsids>
    <w:rsidRoot w:val="00BB1521"/>
    <w:rsid w:val="00220881"/>
    <w:rsid w:val="00411379"/>
    <w:rsid w:val="008B07C6"/>
    <w:rsid w:val="00BB1521"/>
    <w:rsid w:val="00E62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0E10A"/>
  <w15:chartTrackingRefBased/>
  <w15:docId w15:val="{22D92714-E41D-4C2B-B52B-26A2572F6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win</dc:creator>
  <cp:keywords/>
  <dc:description/>
  <cp:lastModifiedBy>Aswin</cp:lastModifiedBy>
  <cp:revision>2</cp:revision>
  <dcterms:created xsi:type="dcterms:W3CDTF">2021-12-13T18:59:00Z</dcterms:created>
  <dcterms:modified xsi:type="dcterms:W3CDTF">2021-12-13T18:59:00Z</dcterms:modified>
</cp:coreProperties>
</file>